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BFE8F" w14:textId="781907FE" w:rsidR="00A92B20" w:rsidRPr="0092436D" w:rsidRDefault="0034452F" w:rsidP="0092436D">
      <w:pPr>
        <w:pStyle w:val="Heading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Lab Part 2 – Checklist Items 13-19</w:t>
      </w:r>
    </w:p>
    <w:p w14:paraId="7354946E" w14:textId="23228C5D" w:rsidR="0034452F" w:rsidRPr="0092436D" w:rsidRDefault="00CC1E28" w:rsidP="0092436D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Monitor Health of Database – Items 13-15</w:t>
      </w:r>
    </w:p>
    <w:p w14:paraId="43BD1D44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918908B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SET SERVEROUTPUT ON;</w:t>
      </w:r>
    </w:p>
    <w:p w14:paraId="4E6E1257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FC27862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12912D35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/*     Part 2 Checklist Items 13-19                  */</w:t>
      </w:r>
    </w:p>
    <w:p w14:paraId="6680096B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58F62C6E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7135AA3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SHOW USER;</w:t>
      </w:r>
    </w:p>
    <w:p w14:paraId="3C8927E2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USER is "DBAUSER"</w:t>
      </w:r>
    </w:p>
    <w:p w14:paraId="74CBEEED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E99F488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CONNECT </w:t>
      </w:r>
      <w:proofErr w:type="spellStart"/>
      <w:r w:rsidRPr="008C7EA5">
        <w:rPr>
          <w:rFonts w:ascii="Times New Roman" w:hAnsi="Times New Roman" w:cs="Times New Roman"/>
          <w:sz w:val="24"/>
          <w:szCs w:val="24"/>
        </w:rPr>
        <w:t>DBAUser</w:t>
      </w:r>
      <w:proofErr w:type="spellEnd"/>
      <w:r w:rsidRPr="008C7EA5">
        <w:rPr>
          <w:rFonts w:ascii="Times New Roman" w:hAnsi="Times New Roman" w:cs="Times New Roman"/>
          <w:sz w:val="24"/>
          <w:szCs w:val="24"/>
        </w:rPr>
        <w:t>/abc123;</w:t>
      </w:r>
    </w:p>
    <w:p w14:paraId="0346D7C2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Connected.</w:t>
      </w:r>
    </w:p>
    <w:p w14:paraId="4FCFD27E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2CAFB46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SHOW USER;</w:t>
      </w:r>
    </w:p>
    <w:p w14:paraId="7016928E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USER is "DBAUSER"</w:t>
      </w:r>
    </w:p>
    <w:p w14:paraId="2D01419B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43EA011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/*Item 13-15 - Monitor Database status*/</w:t>
      </w:r>
    </w:p>
    <w:p w14:paraId="118F6DF7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67A62A3" w14:textId="77777777" w:rsidR="008C7EA5" w:rsidRPr="008C7EA5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>SQL&gt; /*Check if database status is open and active*/</w:t>
      </w:r>
    </w:p>
    <w:p w14:paraId="7F6F9F1A" w14:textId="1C69936C" w:rsidR="00CC1E28" w:rsidRDefault="008C7EA5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7EA5">
        <w:rPr>
          <w:rFonts w:ascii="Times New Roman" w:hAnsi="Times New Roman" w:cs="Times New Roman"/>
          <w:sz w:val="24"/>
          <w:szCs w:val="24"/>
        </w:rPr>
        <w:t xml:space="preserve">SQL&gt; SELECT </w:t>
      </w:r>
      <w:proofErr w:type="spellStart"/>
      <w:r w:rsidRPr="008C7EA5">
        <w:rPr>
          <w:rFonts w:ascii="Times New Roman" w:hAnsi="Times New Roman" w:cs="Times New Roman"/>
          <w:sz w:val="24"/>
          <w:szCs w:val="24"/>
        </w:rPr>
        <w:t>instance_name</w:t>
      </w:r>
      <w:proofErr w:type="spellEnd"/>
      <w:r w:rsidRPr="008C7EA5">
        <w:rPr>
          <w:rFonts w:ascii="Times New Roman" w:hAnsi="Times New Roman" w:cs="Times New Roman"/>
          <w:sz w:val="24"/>
          <w:szCs w:val="24"/>
        </w:rPr>
        <w:t xml:space="preserve">, status, </w:t>
      </w:r>
      <w:proofErr w:type="spellStart"/>
      <w:r w:rsidRPr="008C7EA5">
        <w:rPr>
          <w:rFonts w:ascii="Times New Roman" w:hAnsi="Times New Roman" w:cs="Times New Roman"/>
          <w:sz w:val="24"/>
          <w:szCs w:val="24"/>
        </w:rPr>
        <w:t>database_status</w:t>
      </w:r>
      <w:proofErr w:type="spellEnd"/>
      <w:r w:rsidRPr="008C7EA5">
        <w:rPr>
          <w:rFonts w:ascii="Times New Roman" w:hAnsi="Times New Roman" w:cs="Times New Roman"/>
          <w:sz w:val="24"/>
          <w:szCs w:val="24"/>
        </w:rPr>
        <w:t xml:space="preserve"> FROM V$INSTANCE;</w:t>
      </w:r>
    </w:p>
    <w:p w14:paraId="194947EA" w14:textId="3ED29682" w:rsidR="00237AC8" w:rsidRDefault="00237AC8" w:rsidP="008C7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685311" wp14:editId="1A475D4A">
            <wp:extent cx="398145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2BAB" w14:textId="77777777" w:rsidR="006933A4" w:rsidRPr="006933A4" w:rsidRDefault="006933A4" w:rsidP="006933A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33A4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1662853" w14:textId="77777777" w:rsidR="006933A4" w:rsidRPr="006933A4" w:rsidRDefault="006933A4" w:rsidP="006933A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33A4">
        <w:rPr>
          <w:rFonts w:ascii="Times New Roman" w:hAnsi="Times New Roman" w:cs="Times New Roman"/>
          <w:sz w:val="24"/>
          <w:szCs w:val="24"/>
        </w:rPr>
        <w:t>SQL&gt; /*Check if status allows you to read and write to database*/</w:t>
      </w:r>
    </w:p>
    <w:p w14:paraId="2FE4C82A" w14:textId="1B588F9C" w:rsidR="00237AC8" w:rsidRDefault="006933A4" w:rsidP="006933A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33A4">
        <w:rPr>
          <w:rFonts w:ascii="Times New Roman" w:hAnsi="Times New Roman" w:cs="Times New Roman"/>
          <w:sz w:val="24"/>
          <w:szCs w:val="24"/>
        </w:rPr>
        <w:t xml:space="preserve">SQL&gt; SELECT name, </w:t>
      </w:r>
      <w:proofErr w:type="spellStart"/>
      <w:r w:rsidRPr="006933A4">
        <w:rPr>
          <w:rFonts w:ascii="Times New Roman" w:hAnsi="Times New Roman" w:cs="Times New Roman"/>
          <w:sz w:val="24"/>
          <w:szCs w:val="24"/>
        </w:rPr>
        <w:t>open_mode</w:t>
      </w:r>
      <w:proofErr w:type="spellEnd"/>
      <w:r w:rsidRPr="006933A4">
        <w:rPr>
          <w:rFonts w:ascii="Times New Roman" w:hAnsi="Times New Roman" w:cs="Times New Roman"/>
          <w:sz w:val="24"/>
          <w:szCs w:val="24"/>
        </w:rPr>
        <w:t xml:space="preserve"> FROM V$DATABASE;</w:t>
      </w:r>
    </w:p>
    <w:p w14:paraId="2F8A21F9" w14:textId="59F91072" w:rsidR="006933A4" w:rsidRDefault="006933A4" w:rsidP="006933A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8ABE79" wp14:editId="1EB9D3A5">
            <wp:extent cx="2781300" cy="1171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71E43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EE0EF0B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63F6FC3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>SQL&gt; /*Get Database reserved, used, and free space size*/</w:t>
      </w:r>
    </w:p>
    <w:p w14:paraId="1AAF3B92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>SQL&gt; SELECT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Reserved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,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Reserved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 -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Free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Used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,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Free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</w:t>
      </w:r>
    </w:p>
    <w:p w14:paraId="4F8D1E90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  2  FROM ( SELECT </w:t>
      </w:r>
    </w:p>
    <w:p w14:paraId="73DA61EF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  3          (SELECT round(SUM(bytes/(1024*1024)),2) FROM 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dba_data_files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)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Reserved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,</w:t>
      </w:r>
    </w:p>
    <w:p w14:paraId="1BEC160C" w14:textId="77777777" w:rsidR="005601B7" w:rsidRP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  4          (SELECT round(SUM(bytes/(1024*1024)),2) FROM 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dba_free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) "</w:t>
      </w:r>
      <w:proofErr w:type="spellStart"/>
      <w:r w:rsidRPr="005601B7">
        <w:rPr>
          <w:rFonts w:ascii="Times New Roman" w:hAnsi="Times New Roman" w:cs="Times New Roman"/>
          <w:sz w:val="24"/>
          <w:szCs w:val="24"/>
        </w:rPr>
        <w:t>Free_Space</w:t>
      </w:r>
      <w:proofErr w:type="spellEnd"/>
      <w:r w:rsidRPr="005601B7">
        <w:rPr>
          <w:rFonts w:ascii="Times New Roman" w:hAnsi="Times New Roman" w:cs="Times New Roman"/>
          <w:sz w:val="24"/>
          <w:szCs w:val="24"/>
        </w:rPr>
        <w:t>(MB)"</w:t>
      </w:r>
    </w:p>
    <w:p w14:paraId="42F8C566" w14:textId="3A33BD6A" w:rsidR="006933A4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601B7">
        <w:rPr>
          <w:rFonts w:ascii="Times New Roman" w:hAnsi="Times New Roman" w:cs="Times New Roman"/>
          <w:sz w:val="24"/>
          <w:szCs w:val="24"/>
        </w:rPr>
        <w:t xml:space="preserve">  5              FROM dual);</w:t>
      </w:r>
    </w:p>
    <w:p w14:paraId="6DF65336" w14:textId="163433DB" w:rsidR="005601B7" w:rsidRDefault="005601B7" w:rsidP="005601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A35E52" wp14:editId="74665E15">
            <wp:extent cx="4419600" cy="76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6D97E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lastRenderedPageBreak/>
        <w:t xml:space="preserve">SQL&gt; </w:t>
      </w:r>
    </w:p>
    <w:p w14:paraId="5E229E19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>SQL&gt; /*Show tablespace file location. Also, allocated and free space per tablespace*/</w:t>
      </w:r>
    </w:p>
    <w:p w14:paraId="7118116D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SQL&gt; SELECT </w:t>
      </w:r>
    </w:p>
    <w:p w14:paraId="43617576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2    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.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CE41B3E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3    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.fil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5F5D82A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4     round(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.bytes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/(1024*1024), 2)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llocated_MB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3729767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5     round(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b.free_bytes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/(1024*1024),2)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free_MB</w:t>
      </w:r>
      <w:proofErr w:type="spellEnd"/>
    </w:p>
    <w:p w14:paraId="3E272395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6  FROM </w:t>
      </w:r>
    </w:p>
    <w:p w14:paraId="7E8CEACF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7     (SELECT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fil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bytes </w:t>
      </w:r>
    </w:p>
    <w:p w14:paraId="7F1905AD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8          FROM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dba_data_files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 UNION SELECT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fil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bytes FROM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dba_temp_files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 )a, </w:t>
      </w:r>
    </w:p>
    <w:p w14:paraId="7DFBAF10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 9     (SELECT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, SUM(bytes)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free_bytes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77E456" w14:textId="77777777" w:rsidR="0002798F" w:rsidRP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10          FROM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dba_free_spac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 b GROUP BY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) b  </w:t>
      </w:r>
    </w:p>
    <w:p w14:paraId="6BB62582" w14:textId="13F3BB11" w:rsidR="005601B7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798F">
        <w:rPr>
          <w:rFonts w:ascii="Times New Roman" w:hAnsi="Times New Roman" w:cs="Times New Roman"/>
          <w:sz w:val="24"/>
          <w:szCs w:val="24"/>
        </w:rPr>
        <w:t xml:space="preserve"> 11              WHERE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.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b.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 xml:space="preserve">(+) ORDER BY </w:t>
      </w:r>
      <w:proofErr w:type="spellStart"/>
      <w:r w:rsidRPr="0002798F">
        <w:rPr>
          <w:rFonts w:ascii="Times New Roman" w:hAnsi="Times New Roman" w:cs="Times New Roman"/>
          <w:sz w:val="24"/>
          <w:szCs w:val="24"/>
        </w:rPr>
        <w:t>a.tablespace_name</w:t>
      </w:r>
      <w:proofErr w:type="spellEnd"/>
      <w:r w:rsidRPr="0002798F">
        <w:rPr>
          <w:rFonts w:ascii="Times New Roman" w:hAnsi="Times New Roman" w:cs="Times New Roman"/>
          <w:sz w:val="24"/>
          <w:szCs w:val="24"/>
        </w:rPr>
        <w:t>;</w:t>
      </w:r>
    </w:p>
    <w:p w14:paraId="085C2A9C" w14:textId="594BC20B" w:rsidR="0002798F" w:rsidRDefault="0002798F" w:rsidP="00027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E11D70" wp14:editId="0E517B6F">
            <wp:extent cx="5943600" cy="2086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D131" w14:textId="77777777" w:rsidR="00FE535A" w:rsidRPr="00FE535A" w:rsidRDefault="00FE535A" w:rsidP="00FE53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535A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23E08D7" w14:textId="77777777" w:rsidR="00FE535A" w:rsidRPr="00FE535A" w:rsidRDefault="00FE535A" w:rsidP="00FE53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535A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0E5D0E3" w14:textId="77777777" w:rsidR="00FE535A" w:rsidRPr="00FE535A" w:rsidRDefault="00FE535A" w:rsidP="00FE53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535A">
        <w:rPr>
          <w:rFonts w:ascii="Times New Roman" w:hAnsi="Times New Roman" w:cs="Times New Roman"/>
          <w:sz w:val="24"/>
          <w:szCs w:val="24"/>
        </w:rPr>
        <w:t>SQL&gt; /*Return all objects*/</w:t>
      </w:r>
    </w:p>
    <w:p w14:paraId="4A6010C3" w14:textId="1AC0E0CE" w:rsidR="00FE535A" w:rsidRDefault="00FE535A" w:rsidP="00FE53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535A">
        <w:rPr>
          <w:rFonts w:ascii="Times New Roman" w:hAnsi="Times New Roman" w:cs="Times New Roman"/>
          <w:sz w:val="24"/>
          <w:szCs w:val="24"/>
        </w:rPr>
        <w:lastRenderedPageBreak/>
        <w:t xml:space="preserve">SQL&gt; SELECT </w:t>
      </w:r>
      <w:proofErr w:type="spellStart"/>
      <w:r w:rsidRPr="00FE535A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FE535A">
        <w:rPr>
          <w:rFonts w:ascii="Times New Roman" w:hAnsi="Times New Roman" w:cs="Times New Roman"/>
          <w:sz w:val="24"/>
          <w:szCs w:val="24"/>
        </w:rPr>
        <w:t xml:space="preserve">(object_name,1,20), </w:t>
      </w:r>
      <w:proofErr w:type="spellStart"/>
      <w:r w:rsidRPr="00FE535A">
        <w:rPr>
          <w:rFonts w:ascii="Times New Roman" w:hAnsi="Times New Roman" w:cs="Times New Roman"/>
          <w:sz w:val="24"/>
          <w:szCs w:val="24"/>
        </w:rPr>
        <w:t>object_type,status</w:t>
      </w:r>
      <w:proofErr w:type="spellEnd"/>
      <w:r w:rsidRPr="00FE535A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FE535A">
        <w:rPr>
          <w:rFonts w:ascii="Times New Roman" w:hAnsi="Times New Roman" w:cs="Times New Roman"/>
          <w:sz w:val="24"/>
          <w:szCs w:val="24"/>
        </w:rPr>
        <w:t>all_objects</w:t>
      </w:r>
      <w:proofErr w:type="spellEnd"/>
      <w:r w:rsidRPr="00FE535A">
        <w:rPr>
          <w:rFonts w:ascii="Times New Roman" w:hAnsi="Times New Roman" w:cs="Times New Roman"/>
          <w:sz w:val="24"/>
          <w:szCs w:val="24"/>
        </w:rPr>
        <w:t>;</w:t>
      </w:r>
    </w:p>
    <w:p w14:paraId="747CF681" w14:textId="586C4BCF" w:rsidR="00FE535A" w:rsidRDefault="006E3519" w:rsidP="00FE53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C920FB" wp14:editId="5D03088F">
            <wp:extent cx="3438525" cy="22574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A8CBD" w14:textId="77777777" w:rsidR="006E3519" w:rsidRPr="006E3519" w:rsidRDefault="006E3519" w:rsidP="006E35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3519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5761037" w14:textId="77777777" w:rsidR="006E3519" w:rsidRPr="006E3519" w:rsidRDefault="006E3519" w:rsidP="006E35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3519">
        <w:rPr>
          <w:rFonts w:ascii="Times New Roman" w:hAnsi="Times New Roman" w:cs="Times New Roman"/>
          <w:sz w:val="24"/>
          <w:szCs w:val="24"/>
        </w:rPr>
        <w:t>SQL&gt; /*Return all invalid objects*/</w:t>
      </w:r>
    </w:p>
    <w:p w14:paraId="4DA539B0" w14:textId="599C541C" w:rsidR="006E3519" w:rsidRDefault="006E3519" w:rsidP="006E35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3519">
        <w:rPr>
          <w:rFonts w:ascii="Times New Roman" w:hAnsi="Times New Roman" w:cs="Times New Roman"/>
          <w:sz w:val="24"/>
          <w:szCs w:val="24"/>
        </w:rPr>
        <w:t xml:space="preserve">SQL&gt; SELECT owner, </w:t>
      </w:r>
      <w:proofErr w:type="spellStart"/>
      <w:r w:rsidRPr="006E3519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6E3519">
        <w:rPr>
          <w:rFonts w:ascii="Times New Roman" w:hAnsi="Times New Roman" w:cs="Times New Roman"/>
          <w:sz w:val="24"/>
          <w:szCs w:val="24"/>
        </w:rPr>
        <w:t xml:space="preserve">(object_name,1,20), </w:t>
      </w:r>
      <w:proofErr w:type="spellStart"/>
      <w:r w:rsidRPr="006E3519">
        <w:rPr>
          <w:rFonts w:ascii="Times New Roman" w:hAnsi="Times New Roman" w:cs="Times New Roman"/>
          <w:sz w:val="24"/>
          <w:szCs w:val="24"/>
        </w:rPr>
        <w:t>object_type</w:t>
      </w:r>
      <w:proofErr w:type="spellEnd"/>
      <w:r w:rsidRPr="006E3519">
        <w:rPr>
          <w:rFonts w:ascii="Times New Roman" w:hAnsi="Times New Roman" w:cs="Times New Roman"/>
          <w:sz w:val="24"/>
          <w:szCs w:val="24"/>
        </w:rPr>
        <w:t xml:space="preserve">, status FROM </w:t>
      </w:r>
      <w:proofErr w:type="spellStart"/>
      <w:r w:rsidRPr="006E3519">
        <w:rPr>
          <w:rFonts w:ascii="Times New Roman" w:hAnsi="Times New Roman" w:cs="Times New Roman"/>
          <w:sz w:val="24"/>
          <w:szCs w:val="24"/>
        </w:rPr>
        <w:t>all_objects</w:t>
      </w:r>
      <w:proofErr w:type="spellEnd"/>
      <w:r w:rsidRPr="006E3519">
        <w:rPr>
          <w:rFonts w:ascii="Times New Roman" w:hAnsi="Times New Roman" w:cs="Times New Roman"/>
          <w:sz w:val="24"/>
          <w:szCs w:val="24"/>
        </w:rPr>
        <w:t xml:space="preserve"> WHERE status = 'INVALID';</w:t>
      </w:r>
    </w:p>
    <w:p w14:paraId="5D53AAFC" w14:textId="4B3B1186" w:rsidR="006E3519" w:rsidRPr="0092436D" w:rsidRDefault="00EE7E91" w:rsidP="006E35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1C2A81" wp14:editId="37977520">
            <wp:extent cx="3905250" cy="657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E1A35" w14:textId="165B12FF" w:rsidR="00CC1E28" w:rsidRPr="0092436D" w:rsidRDefault="00B11CBC" w:rsidP="0092436D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Create Users – Item 16</w:t>
      </w:r>
    </w:p>
    <w:p w14:paraId="543E6A8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988889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Item 16 - Create end users and give privileges*/</w:t>
      </w:r>
    </w:p>
    <w:p w14:paraId="05EDE04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1C0E2C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Drop Users*/</w:t>
      </w:r>
    </w:p>
    <w:p w14:paraId="2FC8928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CA9512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DROP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kamando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CASCADE;</w:t>
      </w:r>
    </w:p>
    <w:p w14:paraId="469A38E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85CE8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KAMANDO dropped.</w:t>
      </w:r>
    </w:p>
    <w:p w14:paraId="1952193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9E47F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C3AD72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DROP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tokusanya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CASCADE;</w:t>
      </w:r>
    </w:p>
    <w:p w14:paraId="385C842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47951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TOKUSANYA dropped.</w:t>
      </w:r>
    </w:p>
    <w:p w14:paraId="652FEFB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B0C478C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121C0AB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DROP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oluwadamilar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CASCADE;</w:t>
      </w:r>
    </w:p>
    <w:p w14:paraId="26E92ED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B7F72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OLUWADAMILARE dropped.</w:t>
      </w:r>
    </w:p>
    <w:p w14:paraId="5E92753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A72F6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FD217EC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DROP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brussell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CASCADE;</w:t>
      </w:r>
    </w:p>
    <w:p w14:paraId="29EC979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807A6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BRUSSELL dropped.</w:t>
      </w:r>
    </w:p>
    <w:p w14:paraId="7FE4DFF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A70EE0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9697B8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DROP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rseyoum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CASCADE;</w:t>
      </w:r>
    </w:p>
    <w:p w14:paraId="4EB3FDB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187CD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RSEYOUM dropped.</w:t>
      </w:r>
    </w:p>
    <w:p w14:paraId="487A228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8AF6B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E26F53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7799FDB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lastRenderedPageBreak/>
        <w:t>SQL&gt; /*     CREATE USERS                                  */</w:t>
      </w:r>
    </w:p>
    <w:p w14:paraId="69A670C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3141575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2C05E4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CREATE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kamando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IDENTIFIED BY abc123</w:t>
      </w:r>
    </w:p>
    <w:p w14:paraId="18EE849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2      DEFAULT TABLESPACE users</w:t>
      </w:r>
    </w:p>
    <w:p w14:paraId="11608B4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3      TEMPORARY TABLESPACE temp;</w:t>
      </w:r>
    </w:p>
    <w:p w14:paraId="3FCC5CD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127E7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KAMANDO created.</w:t>
      </w:r>
    </w:p>
    <w:p w14:paraId="468A9DA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ECFFF1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C7AF2C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CREATE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tokusanya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IDENTIFIED BY abc123</w:t>
      </w:r>
    </w:p>
    <w:p w14:paraId="33BF62D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2      DEFAULT TABLESPACE users</w:t>
      </w:r>
    </w:p>
    <w:p w14:paraId="50401A6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3      TEMPORARY TABLESPACE temp;</w:t>
      </w:r>
    </w:p>
    <w:p w14:paraId="464135F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EBFEAB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TOKUSANYA created.</w:t>
      </w:r>
    </w:p>
    <w:p w14:paraId="339C723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3D61B2C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7DD182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CREATE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oluwadamilar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IDENTIFIED BY abc123</w:t>
      </w:r>
    </w:p>
    <w:p w14:paraId="17F3D68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2      DEFAULT TABLESPACE users</w:t>
      </w:r>
    </w:p>
    <w:p w14:paraId="007A9EE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3      TEMPORARY TABLESPACE temp;</w:t>
      </w:r>
    </w:p>
    <w:p w14:paraId="7B2F399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C24E9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OLUWADAMILARE created.</w:t>
      </w:r>
    </w:p>
    <w:p w14:paraId="024E0DB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6FE51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lastRenderedPageBreak/>
        <w:t xml:space="preserve">SQL&gt; </w:t>
      </w:r>
    </w:p>
    <w:p w14:paraId="6AB385A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CREATE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brussell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IDENTIFIED BY abc123</w:t>
      </w:r>
    </w:p>
    <w:p w14:paraId="041A7B2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2      DEFAULT TABLESPACE users</w:t>
      </w:r>
    </w:p>
    <w:p w14:paraId="06F238AB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3      TEMPORARY TABLESPACE temp;</w:t>
      </w:r>
    </w:p>
    <w:p w14:paraId="1574BAE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3243D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BRUSSELL created.</w:t>
      </w:r>
    </w:p>
    <w:p w14:paraId="35629EB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6F06F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56A94E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CREATE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rseyoum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IDENTIFIED BY abc123</w:t>
      </w:r>
    </w:p>
    <w:p w14:paraId="14DE7E9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2      DEFAULT TABLESPACE users</w:t>
      </w:r>
    </w:p>
    <w:p w14:paraId="36AA39D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  3      TEMPORARY TABLESPACE temp;</w:t>
      </w:r>
    </w:p>
    <w:p w14:paraId="3B7A040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F8BA2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RSEYOUM created.</w:t>
      </w:r>
    </w:p>
    <w:p w14:paraId="2B0B87C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64839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F18BE0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33DDBF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Grant necessary permissions*/</w:t>
      </w:r>
    </w:p>
    <w:p w14:paraId="772B938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5DC6855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GRANT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connect,resourc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kamando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23F75F4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0E475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Grant succeeded.</w:t>
      </w:r>
    </w:p>
    <w:p w14:paraId="12D3785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BCBA7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44A0953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lastRenderedPageBreak/>
        <w:t xml:space="preserve">SQL&gt; GRANT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connect,resourc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tokusanya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6754816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F62F5B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Grant succeeded.</w:t>
      </w:r>
    </w:p>
    <w:p w14:paraId="12837A1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EFC1DC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0ECF84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GRANT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connect,resourc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oluwadamilar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1DFD901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8D831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Grant succeeded.</w:t>
      </w:r>
    </w:p>
    <w:p w14:paraId="06EB12A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37C4E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D89E2D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GRANT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connect,resourc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brussell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7DD1340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C5F3C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Grant succeeded.</w:t>
      </w:r>
    </w:p>
    <w:p w14:paraId="0E260BD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A1C65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D430C7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GRANT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connect,resourc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rseyoum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0042EE2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B81B3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Grant succeeded.</w:t>
      </w:r>
    </w:p>
    <w:p w14:paraId="0BF9429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7D27EC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0716CF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A6F014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SQL&gt; /*Alter unprivileged user tablespace*/</w:t>
      </w:r>
    </w:p>
    <w:p w14:paraId="2F8FB7D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lastRenderedPageBreak/>
        <w:t xml:space="preserve">SQL&gt; ALTER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Kamando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DEFAULT TABLESPACE user_data1 TEMPORARY TABLESPACE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user_temp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378C6BF0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15BA8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KAMANDO altered.</w:t>
      </w:r>
    </w:p>
    <w:p w14:paraId="59A2AC01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AD9B12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ALTER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TOkusanya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DEFAULT TABLESPACE user_data1 TEMPORARY TABLESPACE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user_temp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2F22F348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DBE0A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TOKUSANYA altered.</w:t>
      </w:r>
    </w:p>
    <w:p w14:paraId="10465C29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4A3D2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ALTER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JOluwadamilare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DEFAULT TABLESPACE user_data1 TEMPORARY TABLESPACE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user_temp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1919CE9A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17A91D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JOLUWADAMILARE altered.</w:t>
      </w:r>
    </w:p>
    <w:p w14:paraId="3CBF75BB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814699E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ALTER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BRussell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DEFAULT TABLESPACE user_data1 TEMPORARY TABLESPACE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user_temp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62248E57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75856F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>User BRUSSELL altered.</w:t>
      </w:r>
    </w:p>
    <w:p w14:paraId="4A8CC765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CA3FE4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t xml:space="preserve">SQL&gt; ALTER USER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RSeyoum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 xml:space="preserve"> DEFAULT TABLESPACE user_data1 TEMPORARY TABLESPACE </w:t>
      </w:r>
      <w:proofErr w:type="spellStart"/>
      <w:r w:rsidRPr="002048E0">
        <w:rPr>
          <w:rFonts w:ascii="Times New Roman" w:hAnsi="Times New Roman" w:cs="Times New Roman"/>
          <w:sz w:val="24"/>
          <w:szCs w:val="24"/>
        </w:rPr>
        <w:t>user_temp</w:t>
      </w:r>
      <w:proofErr w:type="spellEnd"/>
      <w:r w:rsidRPr="002048E0">
        <w:rPr>
          <w:rFonts w:ascii="Times New Roman" w:hAnsi="Times New Roman" w:cs="Times New Roman"/>
          <w:sz w:val="24"/>
          <w:szCs w:val="24"/>
        </w:rPr>
        <w:t>;</w:t>
      </w:r>
    </w:p>
    <w:p w14:paraId="0B01CB46" w14:textId="77777777" w:rsidR="002048E0" w:rsidRPr="002048E0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F477EF" w14:textId="5EDFEDCE" w:rsidR="0092436D" w:rsidRPr="0092436D" w:rsidRDefault="002048E0" w:rsidP="002048E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48E0">
        <w:rPr>
          <w:rFonts w:ascii="Times New Roman" w:hAnsi="Times New Roman" w:cs="Times New Roman"/>
          <w:sz w:val="24"/>
          <w:szCs w:val="24"/>
        </w:rPr>
        <w:lastRenderedPageBreak/>
        <w:t>User RSEYOUM altered.</w:t>
      </w:r>
    </w:p>
    <w:p w14:paraId="7065066D" w14:textId="000FD221" w:rsidR="00B11CBC" w:rsidRPr="0092436D" w:rsidRDefault="00B11CBC" w:rsidP="0092436D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Create Synonyms – Item 17</w:t>
      </w:r>
    </w:p>
    <w:p w14:paraId="0402ADD7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5D3CA1F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/*Item 17 - Create synonyms*/</w:t>
      </w:r>
    </w:p>
    <w:p w14:paraId="58FE103B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5C182C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SQL&gt; /*Create synonym for each table from </w:t>
      </w:r>
      <w:proofErr w:type="spellStart"/>
      <w:r w:rsidRPr="00D82615">
        <w:rPr>
          <w:rFonts w:ascii="Times New Roman" w:hAnsi="Times New Roman" w:cs="Times New Roman"/>
          <w:sz w:val="24"/>
          <w:szCs w:val="24"/>
        </w:rPr>
        <w:t>DBAUser</w:t>
      </w:r>
      <w:proofErr w:type="spellEnd"/>
      <w:r w:rsidRPr="00D82615">
        <w:rPr>
          <w:rFonts w:ascii="Times New Roman" w:hAnsi="Times New Roman" w:cs="Times New Roman"/>
          <w:sz w:val="24"/>
          <w:szCs w:val="24"/>
        </w:rPr>
        <w:t>*/</w:t>
      </w:r>
    </w:p>
    <w:p w14:paraId="0BC2A985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CUSTOMERS</w:t>
      </w:r>
    </w:p>
    <w:p w14:paraId="45EE00A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CUSTOMER;</w:t>
      </w:r>
    </w:p>
    <w:p w14:paraId="569BB60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A2D63A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CUSTOMERS created.</w:t>
      </w:r>
    </w:p>
    <w:p w14:paraId="380144F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BE8B2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EMPLOYEE</w:t>
      </w:r>
    </w:p>
    <w:p w14:paraId="5FEDE49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EMPLOYEE;</w:t>
      </w:r>
    </w:p>
    <w:p w14:paraId="44681568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09FD5D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EMPLOYEE created.</w:t>
      </w:r>
    </w:p>
    <w:p w14:paraId="6249B6AB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F1AED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ORDER_ITEM</w:t>
      </w:r>
    </w:p>
    <w:p w14:paraId="12CC4299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ORDER_ITEM;</w:t>
      </w:r>
    </w:p>
    <w:p w14:paraId="4123A3AD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4AF14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ORDER_ITEM created.</w:t>
      </w:r>
    </w:p>
    <w:p w14:paraId="4915F014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A8023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ORDERS</w:t>
      </w:r>
    </w:p>
    <w:p w14:paraId="6D69AE6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ORDERS;</w:t>
      </w:r>
    </w:p>
    <w:p w14:paraId="0A539423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66AE8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ORDERS created.</w:t>
      </w:r>
    </w:p>
    <w:p w14:paraId="554314AA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7C9581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PAYMENT</w:t>
      </w:r>
    </w:p>
    <w:p w14:paraId="0B801DE1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PAYMENT;</w:t>
      </w:r>
    </w:p>
    <w:p w14:paraId="4D06F41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CDF3EA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PAYMENT created.</w:t>
      </w:r>
    </w:p>
    <w:p w14:paraId="5E13134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D75845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PRODUCT</w:t>
      </w:r>
    </w:p>
    <w:p w14:paraId="0C6221DE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PRODUCT;</w:t>
      </w:r>
    </w:p>
    <w:p w14:paraId="2BB9EA1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6571150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PRODUCT created.</w:t>
      </w:r>
    </w:p>
    <w:p w14:paraId="253FD513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DDF76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PRODUCT_CAT</w:t>
      </w:r>
    </w:p>
    <w:p w14:paraId="0A69A29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PRODUCT_CAT;</w:t>
      </w:r>
    </w:p>
    <w:p w14:paraId="118EF863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DBA1AB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PRODUCT_CAT created.</w:t>
      </w:r>
    </w:p>
    <w:p w14:paraId="68D5DD55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98F944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REGION</w:t>
      </w:r>
    </w:p>
    <w:p w14:paraId="5A9F9B6A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REGION;</w:t>
      </w:r>
    </w:p>
    <w:p w14:paraId="381A1922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430F35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REGION created.</w:t>
      </w:r>
    </w:p>
    <w:p w14:paraId="13AB46A3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C1A1A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lastRenderedPageBreak/>
        <w:t>SQL&gt; CREATE OR REPLACE PUBLIC SYNONYM MYSTORES</w:t>
      </w:r>
    </w:p>
    <w:p w14:paraId="1B632D41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STORES;</w:t>
      </w:r>
    </w:p>
    <w:p w14:paraId="46CBE92F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7BD905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STORES created.</w:t>
      </w:r>
    </w:p>
    <w:p w14:paraId="5E57DC8E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B52A32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CREATE OR REPLACE PUBLIC SYNONYM MYZIP</w:t>
      </w:r>
    </w:p>
    <w:p w14:paraId="2020AE9C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  2      FOR DATADESIGNLEADUSER.ZIP;</w:t>
      </w:r>
    </w:p>
    <w:p w14:paraId="20D7669F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288B456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YNONYM MYZIP created.</w:t>
      </w:r>
    </w:p>
    <w:p w14:paraId="517B0129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E86B65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D6CE8F1" w14:textId="77777777" w:rsidR="00D82615" w:rsidRPr="00D82615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/*Verify synonym works*/</w:t>
      </w:r>
    </w:p>
    <w:p w14:paraId="79FCF60E" w14:textId="0C1A1CD4" w:rsidR="0092436D" w:rsidRDefault="00D8261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2615">
        <w:rPr>
          <w:rFonts w:ascii="Times New Roman" w:hAnsi="Times New Roman" w:cs="Times New Roman"/>
          <w:sz w:val="24"/>
          <w:szCs w:val="24"/>
        </w:rPr>
        <w:t>SQL&gt; SELECT * FROM MYCUSTOMERS;</w:t>
      </w:r>
    </w:p>
    <w:p w14:paraId="60D0AD55" w14:textId="4733AF1E" w:rsidR="00D82615" w:rsidRDefault="004C1445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138EBE" wp14:editId="79442B07">
            <wp:extent cx="5943600" cy="21824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1EA3E" w14:textId="28B6DA89" w:rsidR="004C1445" w:rsidRDefault="004A4B70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A4B70">
        <w:rPr>
          <w:rFonts w:ascii="Times New Roman" w:hAnsi="Times New Roman" w:cs="Times New Roman"/>
          <w:sz w:val="24"/>
          <w:szCs w:val="24"/>
        </w:rPr>
        <w:t>SQL&gt; SELECT * FROM MYEMPLOYEE;</w:t>
      </w:r>
    </w:p>
    <w:p w14:paraId="09EA85D3" w14:textId="0BC0AD40" w:rsidR="004A4B70" w:rsidRDefault="004A4B70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06105F" wp14:editId="37DF4757">
            <wp:extent cx="5943600" cy="18338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1F27" w14:textId="587E576E" w:rsidR="004A4B70" w:rsidRDefault="00847DCA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47DCA">
        <w:rPr>
          <w:rFonts w:ascii="Times New Roman" w:hAnsi="Times New Roman" w:cs="Times New Roman"/>
          <w:sz w:val="24"/>
          <w:szCs w:val="24"/>
        </w:rPr>
        <w:t>SQL&gt; SELECT * FROM MYORDER_ITEM;</w:t>
      </w:r>
    </w:p>
    <w:p w14:paraId="01ECF872" w14:textId="5DE9B369" w:rsidR="00847DCA" w:rsidRDefault="005B3CF6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F02027" wp14:editId="740E268C">
            <wp:extent cx="2438400" cy="2190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498EF" w14:textId="59B10C26" w:rsidR="005B3CF6" w:rsidRDefault="00EF236E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236E">
        <w:rPr>
          <w:rFonts w:ascii="Times New Roman" w:hAnsi="Times New Roman" w:cs="Times New Roman"/>
          <w:sz w:val="24"/>
          <w:szCs w:val="24"/>
        </w:rPr>
        <w:t>SQL&gt; SELECT * FROM MYORDERS;</w:t>
      </w:r>
    </w:p>
    <w:p w14:paraId="782BF880" w14:textId="72DCC20E" w:rsidR="00EF236E" w:rsidRDefault="00EF236E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2DCC22" wp14:editId="5CFD0CB1">
            <wp:extent cx="36671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D9889" w14:textId="5D681042" w:rsidR="00EF236E" w:rsidRDefault="000A2257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A2257">
        <w:rPr>
          <w:rFonts w:ascii="Times New Roman" w:hAnsi="Times New Roman" w:cs="Times New Roman"/>
          <w:sz w:val="24"/>
          <w:szCs w:val="24"/>
        </w:rPr>
        <w:t>SQL&gt; SELECT * FROM MYPAYMENT;</w:t>
      </w:r>
    </w:p>
    <w:p w14:paraId="7C44AC4F" w14:textId="47AD34E6" w:rsidR="000A2257" w:rsidRDefault="000A2257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200E2A" wp14:editId="45A435B5">
            <wp:extent cx="5943600" cy="21570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34B8" w14:textId="3121B8AA" w:rsidR="000A2257" w:rsidRDefault="004C6178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C6178">
        <w:rPr>
          <w:rFonts w:ascii="Times New Roman" w:hAnsi="Times New Roman" w:cs="Times New Roman"/>
          <w:sz w:val="24"/>
          <w:szCs w:val="24"/>
        </w:rPr>
        <w:t>SQL&gt; SELECT * FROM MYPRODUCT;</w:t>
      </w:r>
    </w:p>
    <w:p w14:paraId="75B6132B" w14:textId="1109E70E" w:rsidR="004C6178" w:rsidRDefault="003417D3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E9FBDA" wp14:editId="186FB89C">
            <wp:extent cx="3838575" cy="2181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C845" w14:textId="59A1B69F" w:rsidR="003417D3" w:rsidRDefault="003417D3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17D3">
        <w:rPr>
          <w:rFonts w:ascii="Times New Roman" w:hAnsi="Times New Roman" w:cs="Times New Roman"/>
          <w:sz w:val="24"/>
          <w:szCs w:val="24"/>
        </w:rPr>
        <w:t>SQL&gt; SELECT * FROM MYPRODUCT_CAT;</w:t>
      </w:r>
    </w:p>
    <w:p w14:paraId="2BE7CD67" w14:textId="29E2F0BE" w:rsidR="003417D3" w:rsidRDefault="00E05A48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354171" wp14:editId="2445EEB2">
            <wp:extent cx="5943600" cy="10356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66D8" w14:textId="3006CD0B" w:rsidR="00E05A48" w:rsidRDefault="00E12AE1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12AE1">
        <w:rPr>
          <w:rFonts w:ascii="Times New Roman" w:hAnsi="Times New Roman" w:cs="Times New Roman"/>
          <w:sz w:val="24"/>
          <w:szCs w:val="24"/>
        </w:rPr>
        <w:t>SQL&gt; SELECT * FROM MYREGION;</w:t>
      </w:r>
    </w:p>
    <w:p w14:paraId="0FF4FBFC" w14:textId="4E87354E" w:rsidR="00E12AE1" w:rsidRDefault="00E12AE1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3C7123" wp14:editId="28227FA2">
            <wp:extent cx="5943600" cy="12052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4C7CE" w14:textId="28817CC8" w:rsidR="00E12AE1" w:rsidRDefault="00DD48F6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8F6">
        <w:rPr>
          <w:rFonts w:ascii="Times New Roman" w:hAnsi="Times New Roman" w:cs="Times New Roman"/>
          <w:sz w:val="24"/>
          <w:szCs w:val="24"/>
        </w:rPr>
        <w:lastRenderedPageBreak/>
        <w:t>SQL&gt; SELECT * FROM MYSTORES;</w:t>
      </w:r>
    </w:p>
    <w:p w14:paraId="0A9CD4E8" w14:textId="26252B1A" w:rsidR="00DD48F6" w:rsidRDefault="00A068E7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98EEF" wp14:editId="3D6D5365">
            <wp:extent cx="5772150" cy="2171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3D03" w14:textId="0F2AF33F" w:rsidR="00A068E7" w:rsidRDefault="00A068E7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068E7">
        <w:rPr>
          <w:rFonts w:ascii="Times New Roman" w:hAnsi="Times New Roman" w:cs="Times New Roman"/>
          <w:sz w:val="24"/>
          <w:szCs w:val="24"/>
        </w:rPr>
        <w:t>SQL&gt; SELECT * FROM MYZIP;</w:t>
      </w:r>
    </w:p>
    <w:p w14:paraId="7DC27087" w14:textId="6A14FA7C" w:rsidR="00A068E7" w:rsidRPr="0092436D" w:rsidRDefault="00D56E62" w:rsidP="00D826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DA5E8F" wp14:editId="716A62EC">
            <wp:extent cx="3181350" cy="2162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4A9C" w14:textId="368A1924" w:rsidR="00B11CBC" w:rsidRPr="0092436D" w:rsidRDefault="00B11CBC" w:rsidP="0092436D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Create</w:t>
      </w:r>
      <w:r w:rsidR="00D5159B" w:rsidRPr="0092436D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40160" w:rsidRPr="0092436D">
        <w:rPr>
          <w:rFonts w:ascii="Times New Roman" w:hAnsi="Times New Roman" w:cs="Times New Roman"/>
          <w:b/>
          <w:color w:val="auto"/>
          <w:sz w:val="24"/>
          <w:szCs w:val="24"/>
        </w:rPr>
        <w:t xml:space="preserve">reverse engineer on </w:t>
      </w:r>
      <w:proofErr w:type="spellStart"/>
      <w:r w:rsidR="00240160" w:rsidRPr="0092436D">
        <w:rPr>
          <w:rFonts w:ascii="Times New Roman" w:hAnsi="Times New Roman" w:cs="Times New Roman"/>
          <w:b/>
          <w:color w:val="auto"/>
          <w:sz w:val="24"/>
          <w:szCs w:val="24"/>
        </w:rPr>
        <w:t>all_objects</w:t>
      </w:r>
      <w:proofErr w:type="spellEnd"/>
      <w:r w:rsidR="00240160" w:rsidRPr="0092436D">
        <w:rPr>
          <w:rFonts w:ascii="Times New Roman" w:hAnsi="Times New Roman" w:cs="Times New Roman"/>
          <w:b/>
          <w:color w:val="auto"/>
          <w:sz w:val="24"/>
          <w:szCs w:val="24"/>
        </w:rPr>
        <w:t xml:space="preserve"> views – Item 18</w:t>
      </w:r>
    </w:p>
    <w:p w14:paraId="5F6FA3A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13F7486" w14:textId="2D146E08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>SQL&gt; SET HEADING O</w:t>
      </w:r>
      <w:r w:rsidR="00B05D0C">
        <w:rPr>
          <w:rFonts w:ascii="Times New Roman" w:hAnsi="Times New Roman" w:cs="Times New Roman"/>
          <w:sz w:val="24"/>
          <w:szCs w:val="24"/>
        </w:rPr>
        <w:t>N</w:t>
      </w:r>
      <w:r w:rsidRPr="00766685">
        <w:rPr>
          <w:rFonts w:ascii="Times New Roman" w:hAnsi="Times New Roman" w:cs="Times New Roman"/>
          <w:sz w:val="24"/>
          <w:szCs w:val="24"/>
        </w:rPr>
        <w:t>;</w:t>
      </w:r>
    </w:p>
    <w:p w14:paraId="2A7977B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>SQL&gt; SET PAGES 999;</w:t>
      </w:r>
    </w:p>
    <w:p w14:paraId="10F1E4A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>SQL&gt; SET LONG 90000;</w:t>
      </w:r>
    </w:p>
    <w:p w14:paraId="2ADD66E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AC0B6E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SQL&gt; /*Generate DDLs for tables and indexes in </w:t>
      </w:r>
      <w:proofErr w:type="spellStart"/>
      <w:r w:rsidRPr="00766685">
        <w:rPr>
          <w:rFonts w:ascii="Times New Roman" w:hAnsi="Times New Roman" w:cs="Times New Roman"/>
          <w:sz w:val="24"/>
          <w:szCs w:val="24"/>
        </w:rPr>
        <w:t>DataDesignLeadUser</w:t>
      </w:r>
      <w:proofErr w:type="spellEnd"/>
      <w:r w:rsidRPr="00766685">
        <w:rPr>
          <w:rFonts w:ascii="Times New Roman" w:hAnsi="Times New Roman" w:cs="Times New Roman"/>
          <w:sz w:val="24"/>
          <w:szCs w:val="24"/>
        </w:rPr>
        <w:t xml:space="preserve"> schema*/</w:t>
      </w:r>
    </w:p>
    <w:p w14:paraId="1E34BA3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SQL&gt; SELECT </w:t>
      </w:r>
    </w:p>
    <w:p w14:paraId="67D8C01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2     dbms_metadata.GET_DDL(object_type,object_name,'DATADESIGNLEADUSER')</w:t>
      </w:r>
    </w:p>
    <w:p w14:paraId="014D688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3  FROM </w:t>
      </w:r>
      <w:proofErr w:type="spellStart"/>
      <w:r w:rsidRPr="00766685">
        <w:rPr>
          <w:rFonts w:ascii="Times New Roman" w:hAnsi="Times New Roman" w:cs="Times New Roman"/>
          <w:sz w:val="24"/>
          <w:szCs w:val="24"/>
        </w:rPr>
        <w:t>all_objects</w:t>
      </w:r>
      <w:proofErr w:type="spellEnd"/>
    </w:p>
    <w:p w14:paraId="11B0C64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4  WHERE owner = 'DATADESIGNLEADUSER' AND (</w:t>
      </w:r>
      <w:proofErr w:type="spellStart"/>
      <w:r w:rsidRPr="00766685">
        <w:rPr>
          <w:rFonts w:ascii="Times New Roman" w:hAnsi="Times New Roman" w:cs="Times New Roman"/>
          <w:sz w:val="24"/>
          <w:szCs w:val="24"/>
        </w:rPr>
        <w:t>object_type</w:t>
      </w:r>
      <w:proofErr w:type="spellEnd"/>
      <w:r w:rsidRPr="00766685">
        <w:rPr>
          <w:rFonts w:ascii="Times New Roman" w:hAnsi="Times New Roman" w:cs="Times New Roman"/>
          <w:sz w:val="24"/>
          <w:szCs w:val="24"/>
        </w:rPr>
        <w:t xml:space="preserve"> = 'TABLE' OR </w:t>
      </w:r>
      <w:proofErr w:type="spellStart"/>
      <w:r w:rsidRPr="00766685">
        <w:rPr>
          <w:rFonts w:ascii="Times New Roman" w:hAnsi="Times New Roman" w:cs="Times New Roman"/>
          <w:sz w:val="24"/>
          <w:szCs w:val="24"/>
        </w:rPr>
        <w:t>object_type</w:t>
      </w:r>
      <w:proofErr w:type="spellEnd"/>
      <w:r w:rsidRPr="00766685">
        <w:rPr>
          <w:rFonts w:ascii="Times New Roman" w:hAnsi="Times New Roman" w:cs="Times New Roman"/>
          <w:sz w:val="24"/>
          <w:szCs w:val="24"/>
        </w:rPr>
        <w:t xml:space="preserve"> = 'INDEX');</w:t>
      </w:r>
    </w:p>
    <w:p w14:paraId="45B3A8ED" w14:textId="1B88CE95" w:rsid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1EFAB5" w14:textId="77777777" w:rsidR="00E04468" w:rsidRPr="00E04468" w:rsidRDefault="00E04468" w:rsidP="00E044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04468">
        <w:rPr>
          <w:rFonts w:ascii="Times New Roman" w:hAnsi="Times New Roman" w:cs="Times New Roman"/>
          <w:sz w:val="24"/>
          <w:szCs w:val="24"/>
        </w:rPr>
        <w:t xml:space="preserve">DBMS_METADATA.GET_DDL(OBJECT_TYPE,OBJECT_NAME,'DATADESIGNLEADUSER')             </w:t>
      </w:r>
    </w:p>
    <w:p w14:paraId="6A69FB93" w14:textId="2884E5F8" w:rsidR="00E04468" w:rsidRPr="00766685" w:rsidRDefault="00E04468" w:rsidP="00E044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04468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</w:t>
      </w:r>
    </w:p>
    <w:p w14:paraId="1864593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C03FB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ZIP" </w:t>
      </w:r>
    </w:p>
    <w:p w14:paraId="565A39E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ZIPCODE" CHAR(10) NOT NULL ENABLE,  </w:t>
      </w:r>
    </w:p>
    <w:p w14:paraId="5E6C69F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CITY" CHAR(25),  </w:t>
      </w:r>
    </w:p>
    <w:p w14:paraId="002A567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STATE" CHAR(2),  </w:t>
      </w:r>
    </w:p>
    <w:p w14:paraId="7344DBD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ZIP" PRIMARY KEY ("ZIPCODE") </w:t>
      </w:r>
    </w:p>
    <w:p w14:paraId="33B3A10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0D364A0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024000 NEXT 122880 MINEXTENTS 1 MAXEXTENTS 2147483645</w:t>
      </w:r>
    </w:p>
    <w:p w14:paraId="76C22A3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11DA1A4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772F0CB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</w:t>
      </w:r>
    </w:p>
    <w:p w14:paraId="6307395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PCTFREE 10 PCTUSED 40 INITRANS 1 MAXTRANS 255 </w:t>
      </w:r>
    </w:p>
    <w:p w14:paraId="272FCAC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</w:t>
      </w:r>
    </w:p>
    <w:p w14:paraId="6F83C82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2DA35EE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6F7CCE2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ARTITION BY RANGE ("STATE") </w:t>
      </w:r>
    </w:p>
    <w:p w14:paraId="21FDD99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(PARTITION "ZIP_PART1"  VALUES LESS THAN ('N') SEGMENT CREATION IMMEDIATE </w:t>
      </w:r>
    </w:p>
    <w:p w14:paraId="2291D99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90 INITRANS 1 MAXTRANS 255 </w:t>
      </w:r>
    </w:p>
    <w:p w14:paraId="5054436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 </w:t>
      </w:r>
    </w:p>
    <w:p w14:paraId="4BA9A07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122304 NEXT 204800 MINEXTENTS 1 MAXEXTENTS 2147483645</w:t>
      </w:r>
    </w:p>
    <w:p w14:paraId="457D4F2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7352F3F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506658A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, </w:t>
      </w:r>
    </w:p>
    <w:p w14:paraId="01638CF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PARTITION "ZIP_PART2"  VALUES LESS THAN (MAXVALUE) SEGMENT CREATION IMMEDIATE </w:t>
      </w:r>
    </w:p>
    <w:p w14:paraId="6324474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90 INITRANS 1 MAXTRANS 255 </w:t>
      </w:r>
    </w:p>
    <w:p w14:paraId="01CE932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 </w:t>
      </w:r>
    </w:p>
    <w:p w14:paraId="6CF0453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122304 NEXT 204800 MINEXTENTS 1 MAXEXTENTS 2147483645</w:t>
      </w:r>
    </w:p>
    <w:p w14:paraId="589C271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7994CC0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5C63787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2" ) </w:t>
      </w:r>
    </w:p>
    <w:p w14:paraId="6F10498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E104D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83E62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ZIP" ON "DATADESIGNLEADUSER"."ZIP</w:t>
      </w:r>
    </w:p>
    <w:p w14:paraId="5421408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 ("ZIPCODE") </w:t>
      </w:r>
    </w:p>
    <w:p w14:paraId="1AB57DA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3FA1ED6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024000 NEXT 122880 MINEXTENTS 1 MAXEXTENTS 2147483645</w:t>
      </w:r>
    </w:p>
    <w:p w14:paraId="421E10D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1678E25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68F31F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2E7BAF5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02465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51581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CUSTOMER" </w:t>
      </w:r>
    </w:p>
    <w:p w14:paraId="5FAE289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CUSTOMERID" NUMBER(10,0) NOT NULL ENABLE,  </w:t>
      </w:r>
    </w:p>
    <w:p w14:paraId="375779A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FIRSTNAME" VARCHAR2(15),  </w:t>
      </w:r>
    </w:p>
    <w:p w14:paraId="31E2C4E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LASTNAME" VARCHAR2(15),  </w:t>
      </w:r>
    </w:p>
    <w:p w14:paraId="63A78A9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HONENO" CHAR(15),  </w:t>
      </w:r>
    </w:p>
    <w:p w14:paraId="2D7D563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ADDRESS" VARCHAR2(35),  </w:t>
      </w:r>
    </w:p>
    <w:p w14:paraId="3C616A2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ZIPCODE" CHAR(10),  </w:t>
      </w:r>
    </w:p>
    <w:p w14:paraId="003127E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CUSTOMER_ID" PRIMARY KEY ("CUSTOMERID") </w:t>
      </w:r>
    </w:p>
    <w:p w14:paraId="78D5112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20FEDFA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6CD6E89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0BA63B1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033648A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548E4AA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ZIP" FOREIGN KEY ("ZIPCODE") </w:t>
      </w:r>
    </w:p>
    <w:p w14:paraId="71D362B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ZIP" ("ZIPCODE") ENABLE </w:t>
      </w:r>
    </w:p>
    <w:p w14:paraId="557E896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726A118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20 PCTUSED 40 INITRANS 1 MAXTRANS 255 </w:t>
      </w:r>
    </w:p>
    <w:p w14:paraId="6A3045F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58F8AC0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22880 NEXT 16384 MINEXTENTS 1 MAXEXTENTS 2147483645</w:t>
      </w:r>
    </w:p>
    <w:p w14:paraId="56EC9B8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4E18589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70BC06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38E0C23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87F54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7D86B5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CUSTOMER_ID" ON "DATADESIGNLEADUS</w:t>
      </w:r>
    </w:p>
    <w:p w14:paraId="449AF9A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R"."CUSTOMER" ("CUSTOMERID") </w:t>
      </w:r>
    </w:p>
    <w:p w14:paraId="0868E1C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3AAA3BC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2FC4FD4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3334F2B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1504E9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TABLESPACE "USER_INDX1" </w:t>
      </w:r>
    </w:p>
    <w:p w14:paraId="50E3D73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FC4231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82CF1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PRODUCT" </w:t>
      </w:r>
    </w:p>
    <w:p w14:paraId="5F50A0B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UCTID" NUMBER(10,0) NOT NULL ENABLE,  </w:t>
      </w:r>
    </w:p>
    <w:p w14:paraId="33327F1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_UNIT_PRICE" NUMBER(10,0),  </w:t>
      </w:r>
    </w:p>
    <w:p w14:paraId="33439EA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DESCRIPTION" VARCHAR2(150),  </w:t>
      </w:r>
    </w:p>
    <w:p w14:paraId="442A571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CATID" NUMBER(10,0),  </w:t>
      </w:r>
    </w:p>
    <w:p w14:paraId="275AFE5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PRODUCTID" PRIMARY KEY ("PRODUCTID") </w:t>
      </w:r>
    </w:p>
    <w:p w14:paraId="68DB4CC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401D68F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4350196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72EA75A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27B16D1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5CB25C3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PRODCATID" FOREIGN KEY ("PRODCATID") </w:t>
      </w:r>
    </w:p>
    <w:p w14:paraId="4188ED3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PRODUCT_CAT" ("PRODCATID") ENABLE </w:t>
      </w:r>
    </w:p>
    <w:p w14:paraId="3D024B0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1C0412E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90 INITRANS 1 MAXTRANS 255 </w:t>
      </w:r>
    </w:p>
    <w:p w14:paraId="6356ABF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0F111B5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72032 NEXT 24576 MINEXTENTS 1 MAXEXTENTS 2147483645</w:t>
      </w:r>
    </w:p>
    <w:p w14:paraId="1E51EFC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4868A11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70F8327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2" </w:t>
      </w:r>
    </w:p>
    <w:p w14:paraId="7CB3D90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9A334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ADA16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PRODUCTID" ON "DATADESIGNLEADUSER</w:t>
      </w:r>
    </w:p>
    <w:p w14:paraId="2816B7C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."PRODUCT" ("PRODUCTID") </w:t>
      </w:r>
    </w:p>
    <w:p w14:paraId="0A9422D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7009164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27A9686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9172EE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79702F6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5FD8A06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8E324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2AF99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REGION" </w:t>
      </w:r>
    </w:p>
    <w:p w14:paraId="41B54FF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REGIONID" NUMBER(10,0) NOT NULL ENABLE,  </w:t>
      </w:r>
    </w:p>
    <w:p w14:paraId="63C8E50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REGIONNAME" VARCHAR2(25),  </w:t>
      </w:r>
    </w:p>
    <w:p w14:paraId="2D084AB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DESCRIPTION" VARCHAR2(150),  </w:t>
      </w:r>
    </w:p>
    <w:p w14:paraId="322809C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REGION" PRIMARY KEY ("REGIONID") </w:t>
      </w:r>
    </w:p>
    <w:p w14:paraId="450BFE5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7828604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4001C75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PCTINCREASE 0 FREELISTS 1 FREELIST GROUPS 1</w:t>
      </w:r>
    </w:p>
    <w:p w14:paraId="1F48A50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40EFCA4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</w:t>
      </w:r>
    </w:p>
    <w:p w14:paraId="4A2F92E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1E239FF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90 INITRANS 1 MAXTRANS 255 </w:t>
      </w:r>
    </w:p>
    <w:p w14:paraId="57BC2D0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69185A2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96608 NEXT 24576 MINEXTENTS 1 MAXEXTENTS 2147483645</w:t>
      </w:r>
    </w:p>
    <w:p w14:paraId="6646961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3CF955C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445CE0E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3A2CD27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91E85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C8ACFF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REGION" ON "DATADESIGNLEADUSER"."</w:t>
      </w:r>
    </w:p>
    <w:p w14:paraId="0458C3F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REGION" ("REGIONID") </w:t>
      </w:r>
    </w:p>
    <w:p w14:paraId="5C63C6E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7AD19D3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568A6F3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17D9C8E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8FE298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698BFC6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5FE06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B2FA99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STORES" </w:t>
      </w:r>
    </w:p>
    <w:p w14:paraId="3E8A53E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STOREID" NUMBER(10,0) NOT NULL ENABLE,  </w:t>
      </w:r>
    </w:p>
    <w:p w14:paraId="5BC1D8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REGIONID" NUMBER(10,0),  </w:t>
      </w:r>
    </w:p>
    <w:p w14:paraId="36A5260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STORENAME" VARCHAR2(15),  </w:t>
      </w:r>
    </w:p>
    <w:p w14:paraId="78B1949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ADDRESS" VARCHAR2(35),  </w:t>
      </w:r>
    </w:p>
    <w:p w14:paraId="4F9D625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HONENO" CHAR(15),  </w:t>
      </w:r>
    </w:p>
    <w:p w14:paraId="63D220D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ZIPCODE" CHAR(10),  </w:t>
      </w:r>
    </w:p>
    <w:p w14:paraId="0F426FF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STORES" PRIMARY KEY ("STOREID") </w:t>
      </w:r>
    </w:p>
    <w:p w14:paraId="02CCF48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0BCD843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6655C2B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031ADE2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8CA45C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42E2DC0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STORE_REGION" FOREIGN KEY ("REGIONID") </w:t>
      </w:r>
    </w:p>
    <w:p w14:paraId="1420AE8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REGION" ("REGIONID") ENABLE,  </w:t>
      </w:r>
    </w:p>
    <w:p w14:paraId="44D40F5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STORE_ZIP" FOREIGN KEY ("ZIPCODE") </w:t>
      </w:r>
    </w:p>
    <w:p w14:paraId="165C589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ZIP" ("ZIPCODE") ENABLE </w:t>
      </w:r>
    </w:p>
    <w:p w14:paraId="6FBF5B3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1B1C30D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90 INITRANS 1 MAXTRANS 255 </w:t>
      </w:r>
    </w:p>
    <w:p w14:paraId="23898CE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6EF0597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STORAGE(INITIAL 98304 NEXT 16384 MINEXTENTS 1 MAXEXTENTS 2147483645</w:t>
      </w:r>
    </w:p>
    <w:p w14:paraId="15A5A76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0F145E5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B74A28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648BC3D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0E6300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CC891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STORES" ON "DATADESIGNLEADUSER"."</w:t>
      </w:r>
    </w:p>
    <w:p w14:paraId="36B3A1A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STORES" ("STOREID") </w:t>
      </w:r>
    </w:p>
    <w:p w14:paraId="244C5D8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20ADCFA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4704F77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4956A7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3231F5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457635F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00BA5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F885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EMPLOYEE" </w:t>
      </w:r>
    </w:p>
    <w:p w14:paraId="322FE5C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SALES_EMP_SSN" NUMBER(9,0) NOT NULL ENABLE,  </w:t>
      </w:r>
    </w:p>
    <w:p w14:paraId="728FB52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STOREID" NUMBER(10,0),  </w:t>
      </w:r>
    </w:p>
    <w:p w14:paraId="0E255E2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FIRSTNAME" VARCHAR2(15),  </w:t>
      </w:r>
    </w:p>
    <w:p w14:paraId="4A9AC96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LASTNAME" VARCHAR2(15),  </w:t>
      </w:r>
    </w:p>
    <w:p w14:paraId="2F2E35B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ab/>
        <w:t xml:space="preserve">"ADDRESS" VARCHAR2(35),  </w:t>
      </w:r>
    </w:p>
    <w:p w14:paraId="1ACF5C2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HONENO" CHAR(15),  </w:t>
      </w:r>
    </w:p>
    <w:p w14:paraId="200F70F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ZIPCODE" CHAR(10),  </w:t>
      </w:r>
    </w:p>
    <w:p w14:paraId="0B6D153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SALES_EMP_SSN" PRIMARY KEY ("SALES_EMP_SSN") </w:t>
      </w:r>
    </w:p>
    <w:p w14:paraId="72D47B6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5C8F321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7C81E9E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1EF6662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6DB9EB7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108B136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EMP_STOREID" FOREIGN KEY ("STOREID") </w:t>
      </w:r>
    </w:p>
    <w:p w14:paraId="4273B12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STORES" ("STOREID") ENABLE,  </w:t>
      </w:r>
    </w:p>
    <w:p w14:paraId="6B6100F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EMP_ZIP" FOREIGN KEY ("ZIPCODE") </w:t>
      </w:r>
    </w:p>
    <w:p w14:paraId="036FA42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ZIP" ("ZIPCODE") ENABLE </w:t>
      </w:r>
    </w:p>
    <w:p w14:paraId="6CF8651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104A50A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20 PCTUSED 40 INITRANS 1 MAXTRANS 255 </w:t>
      </w:r>
    </w:p>
    <w:p w14:paraId="0E0442A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547EA8E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22880 NEXT 16384 MINEXTENTS 1 MAXEXTENTS 2147483645</w:t>
      </w:r>
    </w:p>
    <w:p w14:paraId="1A23BA9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7BAA7B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7EC12EC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542BBE6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34BE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86A83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SALES_EMP_SSN" ON "DATADESIGNLEAD</w:t>
      </w:r>
    </w:p>
    <w:p w14:paraId="57EFFF0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USER"."EMPLOYEE" ("SALES_EMP_SSN") </w:t>
      </w:r>
    </w:p>
    <w:p w14:paraId="2D16859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541066A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143EB1E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443B4B8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1CD296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26BA001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8A2BB5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F8CC0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ORDERS" </w:t>
      </w:r>
    </w:p>
    <w:p w14:paraId="54B8B5F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ORDERID" NUMBER(10,0) NOT NULL ENABLE,  </w:t>
      </w:r>
    </w:p>
    <w:p w14:paraId="4D2A654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CUSTOMERID" NUMBER(10,0) NOT NULL ENABLE,  </w:t>
      </w:r>
    </w:p>
    <w:p w14:paraId="6E7C41B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SALES_EMP_SSN" NUMBER(9,0) NOT NULL ENABLE,  </w:t>
      </w:r>
    </w:p>
    <w:p w14:paraId="2FF2CD8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ORDER_METHOD" CHAR(10),  </w:t>
      </w:r>
    </w:p>
    <w:p w14:paraId="10C43E4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ORDERID" PRIMARY KEY ("ORDERID") </w:t>
      </w:r>
    </w:p>
    <w:p w14:paraId="5395785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28367FF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4DD70E5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4E4D74D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0C8780F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TABLESPACE "USER_INDX1"  ENABLE, </w:t>
      </w:r>
    </w:p>
    <w:p w14:paraId="456C6EE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CUSTOMERID" FOREIGN KEY ("CUSTOMERID") </w:t>
      </w:r>
    </w:p>
    <w:p w14:paraId="6BE7A3E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CUSTOMER" ("CUSTOMERID") ENABLE,  </w:t>
      </w:r>
    </w:p>
    <w:p w14:paraId="3088BFA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EMP_SSN" FOREIGN KEY ("SALES_EMP_SSN") </w:t>
      </w:r>
    </w:p>
    <w:p w14:paraId="092D033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EMPLOYEE" ("SALES_EMP_SSN") ENABLE </w:t>
      </w:r>
    </w:p>
    <w:p w14:paraId="1EE152D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4534A1C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5 PCTUSED 60 INITRANS 1 MAXTRANS 255 </w:t>
      </w:r>
    </w:p>
    <w:p w14:paraId="0F2E4F2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7E9FE73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24576 NEXT 16384 MINEXTENTS 1 MAXEXTENTS 2147483645</w:t>
      </w:r>
    </w:p>
    <w:p w14:paraId="5776AEA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7F163B6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2F2450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734FBAC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BDEAF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ECE5D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ORDERID" ON "DATADESIGNLEADUSER".</w:t>
      </w:r>
    </w:p>
    <w:p w14:paraId="5F39711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ORDERS" ("ORDERID") </w:t>
      </w:r>
    </w:p>
    <w:p w14:paraId="39B399D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3A212F2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261A126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513FE3B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1B0F9A1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4097C13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8DD53A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DEBEE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ORDER_ITEM" </w:t>
      </w:r>
    </w:p>
    <w:p w14:paraId="654E753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ORDERID" NUMBER(10,0) NOT NULL ENABLE,  </w:t>
      </w:r>
    </w:p>
    <w:p w14:paraId="0DF39BF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UCTID" NUMBER(10,0),  </w:t>
      </w:r>
    </w:p>
    <w:p w14:paraId="55B33C8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QUANTITY" NUMBER(10,0),  </w:t>
      </w:r>
    </w:p>
    <w:p w14:paraId="5825F32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ORDER_ITEM" PRIMARY KEY ("ORDERID", "PRODUCTID") </w:t>
      </w:r>
    </w:p>
    <w:p w14:paraId="42EE703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5053E5A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3D9DA17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3491B3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06A6E36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4B6EC40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ORDER_ID1" FOREIGN KEY ("ORDERID") </w:t>
      </w:r>
    </w:p>
    <w:p w14:paraId="73622F2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ORDERS" ("ORDERID") ENABLE,  </w:t>
      </w:r>
    </w:p>
    <w:p w14:paraId="18B8E93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PRODUCT_ID" FOREIGN KEY ("PRODUCTID") </w:t>
      </w:r>
    </w:p>
    <w:p w14:paraId="08D8371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PRODUCT" ("PRODUCTID") ENABLE </w:t>
      </w:r>
    </w:p>
    <w:p w14:paraId="69C6C2E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092FE55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PCTFREE 5 PCTUSED 90 INITRANS 1 MAXTRANS 255 </w:t>
      </w:r>
    </w:p>
    <w:p w14:paraId="0D7D469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1A0AEE5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6384 NEXT 24576 MINEXTENTS 1 MAXEXTENTS 2147483645</w:t>
      </w:r>
    </w:p>
    <w:p w14:paraId="306682B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7B214D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5D5DB2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2" </w:t>
      </w:r>
    </w:p>
    <w:p w14:paraId="6844AA8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4FBF1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627CF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ORDER_ITEM" ON "DATADESIGNLEADUSE</w:t>
      </w:r>
    </w:p>
    <w:p w14:paraId="4861F97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R"."ORDER_ITEM" ("ORDERID", "PRODUCTID") </w:t>
      </w:r>
    </w:p>
    <w:p w14:paraId="71ACE26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1075CFB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12AECB7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56BF82B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0C06B06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77AB086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76F650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84EF7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PAYMENT" </w:t>
      </w:r>
    </w:p>
    <w:p w14:paraId="11E30A7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PAYMENTID" NUMBER(10,0) NOT NULL ENABLE,  </w:t>
      </w:r>
    </w:p>
    <w:p w14:paraId="4E160C9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ORDERID" NUMBER(10,0),  </w:t>
      </w:r>
    </w:p>
    <w:p w14:paraId="3EEECD8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ab/>
        <w:t xml:space="preserve">"CARD_EXP_DATE" DATE,  </w:t>
      </w:r>
    </w:p>
    <w:p w14:paraId="6A4ED25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CARD_NUMBER" NUMBER(30,0),  </w:t>
      </w:r>
    </w:p>
    <w:p w14:paraId="6CE80C7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AYMENT_AMOUNT" NUMBER(20,2),  </w:t>
      </w:r>
    </w:p>
    <w:p w14:paraId="1D3378F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AYMENT_METHOD" VARCHAR2(5),  </w:t>
      </w:r>
    </w:p>
    <w:p w14:paraId="5AB565A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PAYMENTID" PRIMARY KEY ("PAYMENTID") </w:t>
      </w:r>
    </w:p>
    <w:p w14:paraId="7C09155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0384F03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1DFF613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940630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6623CF4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, </w:t>
      </w:r>
    </w:p>
    <w:p w14:paraId="06D4629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FK_ORDER_ID2" FOREIGN KEY ("ORDERID") </w:t>
      </w:r>
    </w:p>
    <w:p w14:paraId="1CD6F56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 REFERENCES "DATADESIGNLEADUSER"."ORDERS" ("ORDERID") ENABLE </w:t>
      </w:r>
    </w:p>
    <w:p w14:paraId="7D90386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20D0505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20 PCTUSED 40 INITRANS 1 MAXTRANS 255 </w:t>
      </w:r>
    </w:p>
    <w:p w14:paraId="72A6BE6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01E309A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40960 NEXT 16384 MINEXTENTS 1 MAXEXTENTS 2147483645</w:t>
      </w:r>
    </w:p>
    <w:p w14:paraId="7DF600F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18EFD0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458D366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2" </w:t>
      </w:r>
    </w:p>
    <w:p w14:paraId="556BFC5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BD161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051A7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CREATE UNIQUE INDEX "DATADESIGNLEADUSER"."PK_PAYMENTID" ON "DATADESIGNLEADUSER</w:t>
      </w:r>
    </w:p>
    <w:p w14:paraId="65D5243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."PAYMENT" ("PAYMENTID") </w:t>
      </w:r>
    </w:p>
    <w:p w14:paraId="3CDB3BC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41912D6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7988197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7545E1E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4F7C4D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0046497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7C1A6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0E2E5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TABLE "DATADESIGNLEADUSER"."PRODUCT_CAT" </w:t>
      </w:r>
    </w:p>
    <w:p w14:paraId="1A14EC6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(</w:t>
      </w: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CATID" NUMBER(10,0) NOT NULL ENABLE,  </w:t>
      </w:r>
    </w:p>
    <w:p w14:paraId="2FBD8D1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PRODCATTYPE" VARCHAR2(25),  </w:t>
      </w:r>
    </w:p>
    <w:p w14:paraId="15D9D61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"DESCRIPTION" VARCHAR2(150),  </w:t>
      </w:r>
    </w:p>
    <w:p w14:paraId="60F6EF1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ab/>
        <w:t xml:space="preserve"> CONSTRAINT "PK_PRODCAT" PRIMARY KEY ("PRODCATID") </w:t>
      </w:r>
    </w:p>
    <w:p w14:paraId="7C3E60A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USING INDEX PCTFREE 10 INITRANS 2 MAXTRANS 255 COMPUTE STATISTICS </w:t>
      </w:r>
    </w:p>
    <w:p w14:paraId="000EBBB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5044154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5EF013D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B34F8B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 ENABLE</w:t>
      </w:r>
    </w:p>
    <w:p w14:paraId="7A3567E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 ) SEGMENT CREATION IMMEDIATE </w:t>
      </w:r>
    </w:p>
    <w:p w14:paraId="6DDF0AD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PCTFREE 5 PCTUSED 90 INITRANS 1 MAXTRANS 255 </w:t>
      </w:r>
    </w:p>
    <w:p w14:paraId="20AEB2F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NOCOMPRESS LOGGING</w:t>
      </w:r>
    </w:p>
    <w:p w14:paraId="6913983F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196608 NEXT 24576 MINEXTENTS 1 MAXEXTENTS 2147483645</w:t>
      </w:r>
    </w:p>
    <w:p w14:paraId="2FC49AC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472A1B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5CB349D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DATA1" </w:t>
      </w:r>
    </w:p>
    <w:p w14:paraId="6523AA5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49EC0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2EF782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UNIQUE INDEX "DATADESIGNLEADUSER"."PK_PRODCAT" ON "DATADESIGNLEADUSER".</w:t>
      </w:r>
    </w:p>
    <w:p w14:paraId="77E1DDF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PRODUCT_CAT" ("PRODCATID") </w:t>
      </w:r>
    </w:p>
    <w:p w14:paraId="2F0E20F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4C14109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38CCDDF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66C7BF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2ADD6D4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0BB62AD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97339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A39A8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ZIP" ON "DATADESIGNLEADUSER"."CUSTOMER" </w:t>
      </w:r>
    </w:p>
    <w:p w14:paraId="0C6CD38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("ZIPCODE") </w:t>
      </w:r>
    </w:p>
    <w:p w14:paraId="45FB1C9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PCTFREE 10 INITRANS 2 MAXTRANS 255 COMPUTE STATISTICS </w:t>
      </w:r>
    </w:p>
    <w:p w14:paraId="4D8471B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6D0B87C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6E6467E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CF40DE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59C4F9F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B5EC9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2424CB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CUSTOMERID" ON "DATADESIGNLEADUSER"."ORD</w:t>
      </w:r>
    </w:p>
    <w:p w14:paraId="4486366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RS" ("CUSTOMERID") </w:t>
      </w:r>
    </w:p>
    <w:p w14:paraId="6BE1645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40D3F99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1F1AB32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5E57B9D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6680F1F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7BCFD63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5ADAD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B8B687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ORDER_ID1" ON "DATADESIGNLEADUSER"."ORDE</w:t>
      </w:r>
    </w:p>
    <w:p w14:paraId="7E3373C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R_ITEM" ("ORDERID") </w:t>
      </w:r>
    </w:p>
    <w:p w14:paraId="16ED44E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277920F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STORAGE(INITIAL 57344 NEXT 16384 MINEXTENTS 1 MAXEXTENTS 2147483645</w:t>
      </w:r>
    </w:p>
    <w:p w14:paraId="6CF295C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316891F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13B3894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69A5D0D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48B6F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A0282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PRODUCT_ID" ON "DATADESIGNLEADUSER"."ORD</w:t>
      </w:r>
    </w:p>
    <w:p w14:paraId="3C3134C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R_ITEM" ("PRODUCTID") </w:t>
      </w:r>
    </w:p>
    <w:p w14:paraId="46C1F97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1A8B9E1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793CFF7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3420948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60EDD57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1F23A78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DDAED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896A0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ORDER_ID2" ON "DATADESIGNLEADUSER"."PAYM</w:t>
      </w:r>
    </w:p>
    <w:p w14:paraId="76B5C5B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NT" ("ORDERID") </w:t>
      </w:r>
    </w:p>
    <w:p w14:paraId="366FE82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7E293F9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0F79322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PCTINCREASE 0 FREELISTS 1 FREELIST GROUPS 1</w:t>
      </w:r>
    </w:p>
    <w:p w14:paraId="378632A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3250F4E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66CFEE0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EC420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AE40E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EMP_STOREID" ON "DATADESIGNLEADUSER"."EM</w:t>
      </w:r>
    </w:p>
    <w:p w14:paraId="0AFC3AB5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PLOYEE" ("STOREID") </w:t>
      </w:r>
    </w:p>
    <w:p w14:paraId="0964D72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7C9E726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659853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1FD1E7B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52B2E75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3462C81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CA38E2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920A1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EMP_ZIP" ON "DATADESIGNLEADUSER"."EMPLOY</w:t>
      </w:r>
    </w:p>
    <w:p w14:paraId="3299377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E" ("ZIPCODE") </w:t>
      </w:r>
    </w:p>
    <w:p w14:paraId="3AF0E143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45FEA0C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546BD40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47B1FE8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127EC07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23AB326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B9A60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2464F7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STORE_REGION" ON "DATADESIGNLEADUSER"."S</w:t>
      </w:r>
    </w:p>
    <w:p w14:paraId="2942379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TORES" ("REGIONID") </w:t>
      </w:r>
    </w:p>
    <w:p w14:paraId="6C5A755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655559C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166153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ED6B24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7D82639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0E32DC1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312D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B4F3B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STORE_ZIP" ON "DATADESIGNLEADUSER"."STOR</w:t>
      </w:r>
    </w:p>
    <w:p w14:paraId="7DF6B2E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ES" ("ZIPCODE") </w:t>
      </w:r>
    </w:p>
    <w:p w14:paraId="7C3B538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0B00B16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34A1541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2C22DFC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50EE9ED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6D5092F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2401E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B69B67C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PRODCATID" ON "DATADESIGNLEADUSER"."PROD</w:t>
      </w:r>
    </w:p>
    <w:p w14:paraId="318A9C6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UCT" ("PRODCATID") </w:t>
      </w:r>
    </w:p>
    <w:p w14:paraId="2D9EB75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3CED617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79C12E01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030ECE6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BUFFER_POOL DEFAULT FLASH_CACHE DEFAULT CELL_FLASH_CACHE DEFAULT)</w:t>
      </w:r>
    </w:p>
    <w:p w14:paraId="6A1130F0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308F5A22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8186E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20D00A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CREATE INDEX "DATADESIGNLEADUSER"."FK_EMP_SSN" ON "DATADESIGNLEADUSER"."ORDERS</w:t>
      </w:r>
    </w:p>
    <w:p w14:paraId="2FD9E919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" ("SALES_EMP_SSN") </w:t>
      </w:r>
    </w:p>
    <w:p w14:paraId="55D03946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FREE 10 INITRANS 2 MAXTRANS 255 COMPUTE STATISTICS </w:t>
      </w:r>
    </w:p>
    <w:p w14:paraId="3032206D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STORAGE(INITIAL 57344 NEXT 16384 MINEXTENTS 1 MAXEXTENTS 2147483645</w:t>
      </w:r>
    </w:p>
    <w:p w14:paraId="0E12C1F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PCTINCREASE 0 FREELISTS 1 FREELIST GROUPS 1</w:t>
      </w:r>
    </w:p>
    <w:p w14:paraId="00A764A4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lastRenderedPageBreak/>
        <w:t xml:space="preserve">  BUFFER_POOL DEFAULT FLASH_CACHE DEFAULT CELL_FLASH_CACHE DEFAULT)</w:t>
      </w:r>
    </w:p>
    <w:p w14:paraId="30CCA77E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  TABLESPACE "USER_INDX1" </w:t>
      </w:r>
    </w:p>
    <w:p w14:paraId="3642644B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0E563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D0E70B8" w14:textId="77777777" w:rsidR="00766685" w:rsidRPr="00766685" w:rsidRDefault="00766685" w:rsidP="007666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66685">
        <w:rPr>
          <w:rFonts w:ascii="Times New Roman" w:hAnsi="Times New Roman" w:cs="Times New Roman"/>
          <w:sz w:val="24"/>
          <w:szCs w:val="24"/>
        </w:rPr>
        <w:t xml:space="preserve">31 rows selected. </w:t>
      </w:r>
    </w:p>
    <w:p w14:paraId="3F3D4B44" w14:textId="314DDA95" w:rsidR="003564AC" w:rsidRPr="0092436D" w:rsidRDefault="003564AC" w:rsidP="00FA62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86C3870" w14:textId="5063F5F2" w:rsidR="00240160" w:rsidRPr="0092436D" w:rsidRDefault="00240160" w:rsidP="0092436D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2436D">
        <w:rPr>
          <w:rFonts w:ascii="Times New Roman" w:hAnsi="Times New Roman" w:cs="Times New Roman"/>
          <w:b/>
          <w:color w:val="auto"/>
          <w:sz w:val="24"/>
          <w:szCs w:val="24"/>
        </w:rPr>
        <w:t>Create script to detect end-user and what they are running – Item 19</w:t>
      </w:r>
    </w:p>
    <w:p w14:paraId="2D5749BF" w14:textId="77777777" w:rsidR="00953209" w:rsidRP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>SQL&gt; /*Item 19 - Script to detect end user and what they are running*/</w:t>
      </w:r>
    </w:p>
    <w:p w14:paraId="08B4E4C1" w14:textId="77777777" w:rsidR="00953209" w:rsidRP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>SQL&gt; SET LINESIZE 100;</w:t>
      </w:r>
    </w:p>
    <w:p w14:paraId="1EB874B7" w14:textId="77777777" w:rsidR="00953209" w:rsidRP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 xml:space="preserve">SQL&gt; SELECT 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a.sid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a.usernam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optimizer_mod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cpu_tim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elapsed_tim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sql_text</w:t>
      </w:r>
      <w:proofErr w:type="spellEnd"/>
    </w:p>
    <w:p w14:paraId="25625797" w14:textId="77777777" w:rsidR="00953209" w:rsidRP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 xml:space="preserve">  2    FROM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v$sqlarea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sqlarea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v$session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a</w:t>
      </w:r>
    </w:p>
    <w:p w14:paraId="48C6FDCB" w14:textId="77777777" w:rsidR="00953209" w:rsidRP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 xml:space="preserve">  3          WHERE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a.sql_hash_valu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sqlarea.hash_value</w:t>
      </w:r>
      <w:proofErr w:type="spellEnd"/>
    </w:p>
    <w:p w14:paraId="68A1C764" w14:textId="77777777" w:rsidR="00953209" w:rsidRDefault="00953209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53209">
        <w:rPr>
          <w:rFonts w:ascii="Times New Roman" w:hAnsi="Times New Roman" w:cs="Times New Roman"/>
          <w:sz w:val="24"/>
          <w:szCs w:val="24"/>
        </w:rPr>
        <w:t xml:space="preserve">  4              AND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a.sql_address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   =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sqlarea.address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953209">
        <w:rPr>
          <w:rFonts w:ascii="Times New Roman" w:hAnsi="Times New Roman" w:cs="Times New Roman"/>
          <w:sz w:val="24"/>
          <w:szCs w:val="24"/>
        </w:rPr>
        <w:t>a.username</w:t>
      </w:r>
      <w:proofErr w:type="spellEnd"/>
      <w:r w:rsidRPr="00953209">
        <w:rPr>
          <w:rFonts w:ascii="Times New Roman" w:hAnsi="Times New Roman" w:cs="Times New Roman"/>
          <w:sz w:val="24"/>
          <w:szCs w:val="24"/>
        </w:rPr>
        <w:t xml:space="preserve"> is not null;</w:t>
      </w:r>
    </w:p>
    <w:p w14:paraId="3268B314" w14:textId="45B10102" w:rsidR="0050421C" w:rsidRDefault="00EF6C76" w:rsidP="009532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8081C5" wp14:editId="43BADE39">
            <wp:extent cx="5943600" cy="29635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6E1965" w:rsidRPr="006E19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875C2E" w14:textId="725CE728" w:rsidR="007203EA" w:rsidRPr="0092436D" w:rsidRDefault="007203EA" w:rsidP="007203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DF220D" w14:textId="77777777" w:rsidR="0092436D" w:rsidRPr="0092436D" w:rsidRDefault="0092436D" w:rsidP="009243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D2A22E4" w14:textId="77777777" w:rsidR="00CC1E28" w:rsidRPr="0092436D" w:rsidRDefault="00CC1E28" w:rsidP="009243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5C5DDF" w14:textId="77777777" w:rsidR="0034452F" w:rsidRPr="0092436D" w:rsidRDefault="0034452F" w:rsidP="009243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34452F" w:rsidRPr="009243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jY2N7cwtTSxMDVQ0lEKTi0uzszPAykwrAUAxzO6YiwAAAA="/>
  </w:docVars>
  <w:rsids>
    <w:rsidRoot w:val="00B14CC3"/>
    <w:rsid w:val="0002798F"/>
    <w:rsid w:val="000A2257"/>
    <w:rsid w:val="002048E0"/>
    <w:rsid w:val="00237AC8"/>
    <w:rsid w:val="00240160"/>
    <w:rsid w:val="00265C71"/>
    <w:rsid w:val="003417D3"/>
    <w:rsid w:val="0034452F"/>
    <w:rsid w:val="003564AC"/>
    <w:rsid w:val="004A0161"/>
    <w:rsid w:val="004A4B70"/>
    <w:rsid w:val="004C1445"/>
    <w:rsid w:val="004C6178"/>
    <w:rsid w:val="004E45D0"/>
    <w:rsid w:val="0050421C"/>
    <w:rsid w:val="005601B7"/>
    <w:rsid w:val="005B3CF6"/>
    <w:rsid w:val="006933A4"/>
    <w:rsid w:val="006E1965"/>
    <w:rsid w:val="006E3519"/>
    <w:rsid w:val="00713698"/>
    <w:rsid w:val="007203EA"/>
    <w:rsid w:val="00766685"/>
    <w:rsid w:val="00847DCA"/>
    <w:rsid w:val="008C7EA5"/>
    <w:rsid w:val="0092436D"/>
    <w:rsid w:val="00953209"/>
    <w:rsid w:val="009A5C5D"/>
    <w:rsid w:val="00A068E7"/>
    <w:rsid w:val="00A92B20"/>
    <w:rsid w:val="00AC4F80"/>
    <w:rsid w:val="00B05D0C"/>
    <w:rsid w:val="00B11CBC"/>
    <w:rsid w:val="00B14CC3"/>
    <w:rsid w:val="00B2644D"/>
    <w:rsid w:val="00BA472E"/>
    <w:rsid w:val="00CC1E28"/>
    <w:rsid w:val="00D5159B"/>
    <w:rsid w:val="00D56E62"/>
    <w:rsid w:val="00D82615"/>
    <w:rsid w:val="00DD48F6"/>
    <w:rsid w:val="00E04468"/>
    <w:rsid w:val="00E05A48"/>
    <w:rsid w:val="00E12AE1"/>
    <w:rsid w:val="00E53AEB"/>
    <w:rsid w:val="00EE7E91"/>
    <w:rsid w:val="00EF236E"/>
    <w:rsid w:val="00EF6C76"/>
    <w:rsid w:val="00F87760"/>
    <w:rsid w:val="00FA624F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D7483"/>
  <w15:chartTrackingRefBased/>
  <w15:docId w15:val="{B88D11A5-699F-401F-875B-E526C1B06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F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45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4F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45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A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A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9</Pages>
  <Words>3801</Words>
  <Characters>21671</Characters>
  <Application>Microsoft Office Word</Application>
  <DocSecurity>0</DocSecurity>
  <Lines>180</Lines>
  <Paragraphs>50</Paragraphs>
  <ScaleCrop>false</ScaleCrop>
  <Company/>
  <LinksUpToDate>false</LinksUpToDate>
  <CharactersWithSpaces>2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47</cp:revision>
  <dcterms:created xsi:type="dcterms:W3CDTF">2019-04-14T13:49:00Z</dcterms:created>
  <dcterms:modified xsi:type="dcterms:W3CDTF">2019-04-14T14:41:00Z</dcterms:modified>
</cp:coreProperties>
</file>